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Postal Code]</w:t>
      </w:r>
    </w:p>
    <w:bookmarkStart w:id="20" w:name="dear-hiring-managers-name"/>
    <w:p>
      <w:pPr>
        <w:pStyle w:val="Heading2"/>
      </w:pPr>
      <w:r>
        <w:t xml:space="preserve">Dear [Hiring Manager's Name],</w:t>
      </w:r>
    </w:p>
    <w:p>
      <w:pPr>
        <w:pStyle w:val="FirstParagraph"/>
      </w:pPr>
      <w:r>
        <w:t xml:space="preserve">I am writing to express my interest in the Electronics Engineer position at your esteemed organization in Russia Saint Petersburg. With a robust academic background and hands-on experience in designing, developing, and optimizing electronic systems, I am eager to contribute my technical expertise and passion for innovation to a dynamic team in one of Russia’s most vibrant technological hubs. My career has been defined by a commitment to excellence, problem-solving, and adapting to the evolving demands of the electronics industry. I am particularly drawn to this opportunity because of Saint Petersburg’s unique position as a center for advanced research, manufacturing, and tech-driven solutions in Russia.</w:t>
      </w:r>
    </w:p>
    <w:p>
      <w:pPr>
        <w:pStyle w:val="BodyText"/>
      </w:pPr>
      <w:r>
        <w:t xml:space="preserve">As an Electronics Engineer with [X years] of experience in [specific areas such as embedded systems, circuit design, or signal processing], I have developed a deep understanding of both theoretical principles and practical applications. My work has spanned industries including industrial automation, telecommunications, and consumer electronics, where I have consistently delivered projects that balance technical precision with cost-effectiveness. For instance, during my tenure at [Previous Company Name], I led the development of a high-precision sensor system for real-time environmental monitoring, which reduced operational costs by 20% while improving data accuracy. This experience reinforced my ability to translate complex requirements into functional, scalable solutions—a skill I believe aligns perfectly with the goals of your organization in Russia Saint Petersburg.</w:t>
      </w:r>
    </w:p>
    <w:p>
      <w:pPr>
        <w:pStyle w:val="BodyText"/>
      </w:pPr>
      <w:r>
        <w:t xml:space="preserve">Russia Saint Petersburg has long been a cradle for technological innovation, home to institutions like the Ioffe Institute and companies specializing in cutting-edge electronics. The city’s strategic location and focus on research make it an ideal environment for an Electronics Engineer to thrive. I am particularly inspired by the opportunities to collaborate with local universities, participate in advanced R&amp;D initiatives, and contribute to projects that address both global and regional challenges. Whether it’s developing next-generation communication systems or advancing automation technologies, I am confident that my technical acumen and adaptability will enable me to make meaningful contributions to your team.</w:t>
      </w:r>
    </w:p>
    <w:p>
      <w:pPr>
        <w:pStyle w:val="BodyText"/>
      </w:pPr>
      <w:r>
        <w:t xml:space="preserve">One of my core strengths as an Electronics Engineer is my ability to integrate hardware and software solutions seamlessly. For example, in a recent project, I designed a custom PCB for a medical device that required stringent safety standards. By leveraging simulation tools and rigorous testing protocols, we achieved compliance with international certifications while optimizing performance. This experience highlighted my attention to detail and dedication to quality—qualities that are critical in the electronics industry, especially in regions like Russia Saint Petersburg where precision and reliability are paramount.</w:t>
      </w:r>
    </w:p>
    <w:p>
      <w:pPr>
        <w:pStyle w:val="BodyText"/>
      </w:pPr>
      <w:r>
        <w:t xml:space="preserve">Moreover, I have a strong foundation in emerging technologies such as IoT (Internet of Things) and AI-driven systems. In Saint Petersburg, where the adoption of smart technologies is growing rapidly, I see immense potential to apply these skills to create innovative solutions. For instance, I could contribute to the development of intelligent infrastructure projects or energy-efficient systems that align with Russia’s broader goals for technological advancement. My proficiency in programming languages like C++, Python, and MATLAB further enhances my ability to tackle complex problems and collaborate effectively with cross-functional teams.</w:t>
      </w:r>
    </w:p>
    <w:p>
      <w:pPr>
        <w:pStyle w:val="BodyText"/>
      </w:pPr>
      <w:r>
        <w:t xml:space="preserve">What excites me most about this opportunity is the chance to work within a culture that values creativity and technical rigor. Russia Saint Petersburg’s rich history of scientific achievements, coupled with its modern tech ecosystem, provides an environment where I can push the boundaries of my expertise. I am also committed to continuous learning and staying updated on industry trends. For example, I regularly attend conferences such as [Name of Relevant Conference] and engage with professional networks to ensure my skills remain at the forefront of technological advancements.</w:t>
      </w:r>
    </w:p>
    <w:p>
      <w:pPr>
        <w:pStyle w:val="BodyText"/>
      </w:pPr>
      <w:r>
        <w:t xml:space="preserve">In addition to my technical skills, I bring a collaborative mindset and strong communication abilities. As an Electronics Engineer, I understand the importance of bridging technical jargon with stakeholder expectations. Whether working with engineers, project managers, or clients, I strive to ensure clarity and alignment throughout the development lifecycle. This approach has consistently resulted in successful project outcomes and positive feedback from colleagues and partners alike.</w:t>
      </w:r>
    </w:p>
    <w:p>
      <w:pPr>
        <w:pStyle w:val="BodyText"/>
      </w:pPr>
      <w:r>
        <w:t xml:space="preserve">Finally, I am deeply impressed by [Company Name]’s reputation as a leader in [specific industry or technology]. Your commitment to innovation and quality resonates with my own professional values. I am particularly intrigued by your recent projects in [mention a specific project or initiative related to the company], and I would be thrilled to contribute my skills to similar endeavors in Russia Saint Petersburg. I am confident that my background, combined with my enthusiasm for this role, makes me a strong candidate for the Electronics Engineer position.</w:t>
      </w:r>
    </w:p>
    <w:p>
      <w:pPr>
        <w:pStyle w:val="BodyText"/>
      </w:pPr>
      <w:r>
        <w:t xml:space="preserve">Thank you for considering my application. I would welcome the opportunity to discuss how my experience and vision align with your team’s goals. Please feel free to contact me at [your phone number] or [your email address] at your earliest convenience. I look forward to the possibility of contributing to the continued success of your organization in Russia Saint Petersburg.</w:t>
      </w:r>
    </w:p>
    <w:p>
      <w:pPr>
        <w:pStyle w:val="BodyText"/>
      </w:pPr>
      <w:r>
        <w:t xml:space="preserve">Sincerely,</w:t>
      </w:r>
      <w:r>
        <w:br/>
      </w:r>
      <w:r>
        <w:t xml:space="preserve">[Your Name]</w:t>
      </w:r>
    </w:p>
    <w:p>
      <w:pPr>
        <w:pStyle w:val="BodyText"/>
      </w:pPr>
      <w:r>
        <w:rPr>
          <w:bCs/>
          <w:b/>
        </w:rPr>
        <w:t xml:space="preserve">Cover Letter</w:t>
      </w:r>
      <w:r>
        <w:t xml:space="preserve"> </w:t>
      </w:r>
      <w:r>
        <w:t xml:space="preserve">|</w:t>
      </w:r>
      <w:r>
        <w:t xml:space="preserve"> </w:t>
      </w:r>
      <w:r>
        <w:rPr>
          <w:bCs/>
          <w:b/>
        </w:rPr>
        <w:t xml:space="preserve">Electronics Engineer</w:t>
      </w:r>
      <w:r>
        <w:t xml:space="preserve"> </w:t>
      </w:r>
      <w:r>
        <w:t xml:space="preserve">|</w:t>
      </w:r>
      <w:r>
        <w:t xml:space="preserve"> </w:t>
      </w:r>
      <w:r>
        <w:rPr>
          <w:bCs/>
          <w:b/>
        </w:rPr>
        <w:t xml:space="preserve">Russia Saint Peter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21T14:38:04Z</dcterms:created>
  <dcterms:modified xsi:type="dcterms:W3CDTF">2026-07-21T14:38:04Z</dcterms:modified>
</cp:coreProperties>
</file>

<file path=docProps/custom.xml><?xml version="1.0" encoding="utf-8"?>
<Properties xmlns="http://schemas.openxmlformats.org/officeDocument/2006/custom-properties" xmlns:vt="http://schemas.openxmlformats.org/officeDocument/2006/docPropsVTypes"/>
</file>